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03A" w:rsidRPr="007506D3" w:rsidRDefault="00A54727" w:rsidP="00794870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Autumn</w:t>
      </w:r>
      <w:r w:rsidR="00F11DD8" w:rsidRPr="007506D3">
        <w:rPr>
          <w:b/>
          <w:sz w:val="18"/>
          <w:szCs w:val="18"/>
        </w:rPr>
        <w:t xml:space="preserve"> </w:t>
      </w:r>
      <w:r w:rsidR="00FC703A" w:rsidRPr="007506D3">
        <w:rPr>
          <w:b/>
          <w:sz w:val="18"/>
          <w:szCs w:val="18"/>
        </w:rPr>
        <w:t>Semester</w:t>
      </w:r>
      <w:r w:rsidR="00FC703A" w:rsidRPr="007506D3">
        <w:rPr>
          <w:b/>
          <w:sz w:val="18"/>
          <w:szCs w:val="18"/>
          <w:lang w:val="bg-BG"/>
        </w:rPr>
        <w:t xml:space="preserve"> 201</w:t>
      </w:r>
      <w:r w:rsidR="00576F80" w:rsidRPr="007506D3">
        <w:rPr>
          <w:b/>
          <w:sz w:val="18"/>
          <w:szCs w:val="18"/>
        </w:rPr>
        <w:t>8</w:t>
      </w:r>
      <w:r w:rsidR="00FC703A" w:rsidRPr="007506D3">
        <w:rPr>
          <w:b/>
          <w:sz w:val="18"/>
          <w:szCs w:val="18"/>
          <w:lang w:val="bg-BG"/>
        </w:rPr>
        <w:t>/201</w:t>
      </w:r>
      <w:r w:rsidR="00576F80" w:rsidRPr="007506D3">
        <w:rPr>
          <w:b/>
          <w:sz w:val="18"/>
          <w:szCs w:val="18"/>
        </w:rPr>
        <w:t>9</w:t>
      </w:r>
    </w:p>
    <w:p w:rsidR="00FC703A" w:rsidRPr="007506D3" w:rsidRDefault="00FC703A" w:rsidP="00FC703A">
      <w:pPr>
        <w:jc w:val="center"/>
        <w:rPr>
          <w:b/>
          <w:sz w:val="18"/>
          <w:szCs w:val="18"/>
        </w:rPr>
      </w:pPr>
    </w:p>
    <w:p w:rsidR="00412360" w:rsidRPr="007506D3" w:rsidRDefault="00F0392C" w:rsidP="00FC703A">
      <w:pPr>
        <w:spacing w:line="360" w:lineRule="auto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African Studies</w:t>
      </w:r>
      <w:r w:rsidR="00FC703A" w:rsidRPr="007506D3">
        <w:rPr>
          <w:b/>
          <w:sz w:val="18"/>
          <w:szCs w:val="18"/>
        </w:rPr>
        <w:t xml:space="preserve"> </w:t>
      </w:r>
      <w:r w:rsidR="00412360" w:rsidRPr="007506D3">
        <w:rPr>
          <w:b/>
          <w:sz w:val="18"/>
          <w:szCs w:val="18"/>
        </w:rPr>
        <w:t xml:space="preserve"> </w:t>
      </w:r>
    </w:p>
    <w:tbl>
      <w:tblPr>
        <w:tblW w:w="14034" w:type="dxa"/>
        <w:tblInd w:w="-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296"/>
        <w:gridCol w:w="1257"/>
        <w:gridCol w:w="869"/>
        <w:gridCol w:w="3118"/>
        <w:gridCol w:w="1843"/>
        <w:gridCol w:w="1966"/>
        <w:gridCol w:w="3667"/>
        <w:gridCol w:w="18"/>
      </w:tblGrid>
      <w:tr w:rsidR="003D010B" w:rsidRPr="007506D3" w:rsidTr="000C21C9">
        <w:tc>
          <w:tcPr>
            <w:tcW w:w="1296" w:type="dxa"/>
            <w:tcBorders>
              <w:top w:val="single" w:sz="12" w:space="0" w:color="auto"/>
              <w:bottom w:val="nil"/>
            </w:tcBorders>
            <w:shd w:val="clear" w:color="auto" w:fill="FFFFFF"/>
          </w:tcPr>
          <w:p w:rsidR="003D010B" w:rsidRPr="00F0392C" w:rsidRDefault="003D010B">
            <w:pPr>
              <w:jc w:val="center"/>
              <w:rPr>
                <w:b/>
              </w:rPr>
            </w:pPr>
            <w:r w:rsidRPr="00F0392C">
              <w:rPr>
                <w:b/>
              </w:rPr>
              <w:t>DAYS</w:t>
            </w:r>
          </w:p>
        </w:tc>
        <w:tc>
          <w:tcPr>
            <w:tcW w:w="12738" w:type="dxa"/>
            <w:gridSpan w:val="7"/>
            <w:tcBorders>
              <w:top w:val="single" w:sz="12" w:space="0" w:color="auto"/>
            </w:tcBorders>
            <w:shd w:val="clear" w:color="auto" w:fill="FFFFFF"/>
          </w:tcPr>
          <w:p w:rsidR="003D010B" w:rsidRPr="00F0392C" w:rsidRDefault="003D010B">
            <w:pPr>
              <w:jc w:val="center"/>
              <w:rPr>
                <w:b/>
              </w:rPr>
            </w:pPr>
            <w:r w:rsidRPr="00F0392C">
              <w:rPr>
                <w:b/>
              </w:rPr>
              <w:t>Time schedule</w:t>
            </w:r>
          </w:p>
        </w:tc>
      </w:tr>
      <w:tr w:rsidR="00F0392C" w:rsidRPr="007506D3" w:rsidTr="000C21C9">
        <w:tc>
          <w:tcPr>
            <w:tcW w:w="1296" w:type="dxa"/>
            <w:shd w:val="clear" w:color="auto" w:fill="FFFFFF"/>
          </w:tcPr>
          <w:p w:rsidR="00F0392C" w:rsidRPr="00F0392C" w:rsidRDefault="00F0392C" w:rsidP="00F0392C">
            <w:pPr>
              <w:rPr>
                <w:b/>
              </w:rPr>
            </w:pPr>
          </w:p>
        </w:tc>
        <w:tc>
          <w:tcPr>
            <w:tcW w:w="2126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8.00-10.00</w:t>
            </w:r>
          </w:p>
        </w:tc>
        <w:tc>
          <w:tcPr>
            <w:tcW w:w="311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10.00 -12.00</w:t>
            </w: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t>12</w:t>
            </w:r>
            <w:r w:rsidRPr="00F0392C">
              <w:rPr>
                <w:lang w:val="bg-BG"/>
              </w:rPr>
              <w:t>.00 – 14.00</w:t>
            </w:r>
          </w:p>
        </w:tc>
        <w:tc>
          <w:tcPr>
            <w:tcW w:w="196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4.00-16.00</w:t>
            </w:r>
          </w:p>
        </w:tc>
        <w:tc>
          <w:tcPr>
            <w:tcW w:w="368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6.00-18.00</w:t>
            </w:r>
          </w:p>
        </w:tc>
      </w:tr>
      <w:tr w:rsidR="00F0392C" w:rsidRPr="007506D3" w:rsidTr="000C21C9">
        <w:tc>
          <w:tcPr>
            <w:tcW w:w="1296" w:type="dxa"/>
            <w:shd w:val="clear" w:color="auto" w:fill="FFFFFF"/>
          </w:tcPr>
          <w:p w:rsidR="00F0392C" w:rsidRPr="00F0392C" w:rsidRDefault="00F0392C">
            <w:pPr>
              <w:rPr>
                <w:b/>
              </w:rPr>
            </w:pPr>
          </w:p>
          <w:p w:rsidR="00F0392C" w:rsidRPr="00F0392C" w:rsidRDefault="00F0392C">
            <w:pPr>
              <w:rPr>
                <w:b/>
              </w:rPr>
            </w:pPr>
            <w:r w:rsidRPr="00F0392C">
              <w:rPr>
                <w:b/>
              </w:rPr>
              <w:t>Monday</w:t>
            </w:r>
          </w:p>
          <w:p w:rsidR="00F0392C" w:rsidRPr="00F0392C" w:rsidRDefault="00F0392C">
            <w:pPr>
              <w:rPr>
                <w:b/>
              </w:rPr>
            </w:pPr>
          </w:p>
        </w:tc>
        <w:tc>
          <w:tcPr>
            <w:tcW w:w="2126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A02C69" w:rsidRPr="00A02C69" w:rsidRDefault="00A02C69" w:rsidP="00A02C69">
            <w:pPr>
              <w:jc w:val="center"/>
            </w:pPr>
            <w:r w:rsidRPr="00A02C69">
              <w:t>Text Analysis: French</w:t>
            </w:r>
          </w:p>
          <w:p w:rsidR="00022744" w:rsidRPr="00A02C69" w:rsidRDefault="00A02C69" w:rsidP="00A02C69">
            <w:pPr>
              <w:jc w:val="center"/>
            </w:pPr>
            <w:r w:rsidRPr="00A02C69">
              <w:rPr>
                <w:bCs/>
              </w:rPr>
              <w:t xml:space="preserve">Dr. </w:t>
            </w:r>
            <w:r>
              <w:rPr>
                <w:bCs/>
              </w:rPr>
              <w:t xml:space="preserve">Elena </w:t>
            </w:r>
            <w:proofErr w:type="spellStart"/>
            <w:r>
              <w:rPr>
                <w:bCs/>
              </w:rPr>
              <w:t>Dineva</w:t>
            </w:r>
            <w:proofErr w:type="spellEnd"/>
            <w:r w:rsidR="00454A47">
              <w:rPr>
                <w:bCs/>
              </w:rPr>
              <w:t>, 286</w:t>
            </w:r>
          </w:p>
        </w:tc>
        <w:tc>
          <w:tcPr>
            <w:tcW w:w="6927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>
            <w:pPr>
              <w:jc w:val="center"/>
            </w:pPr>
            <w:r w:rsidRPr="00F0392C">
              <w:t>English for Academic Purposes</w:t>
            </w:r>
          </w:p>
          <w:p w:rsidR="00F0392C" w:rsidRPr="00F0392C" w:rsidRDefault="005F6491">
            <w:pPr>
              <w:jc w:val="center"/>
            </w:pPr>
            <w:r>
              <w:t>Asst</w:t>
            </w:r>
            <w:r w:rsidR="00A11899">
              <w:t xml:space="preserve">. Prof. </w:t>
            </w:r>
            <w:proofErr w:type="spellStart"/>
            <w:r w:rsidR="00F0392C" w:rsidRPr="00F0392C">
              <w:t>Albena</w:t>
            </w:r>
            <w:proofErr w:type="spellEnd"/>
            <w:r w:rsidR="00F0392C" w:rsidRPr="00F0392C">
              <w:t xml:space="preserve"> </w:t>
            </w:r>
            <w:proofErr w:type="spellStart"/>
            <w:r w:rsidR="00F0392C" w:rsidRPr="00F0392C">
              <w:t>Nikolova</w:t>
            </w:r>
            <w:proofErr w:type="spellEnd"/>
            <w:r w:rsidR="00F0392C" w:rsidRPr="00F0392C">
              <w:t xml:space="preserve"> </w:t>
            </w:r>
            <w:r w:rsidR="00454A47">
              <w:t>, 286</w:t>
            </w:r>
          </w:p>
        </w:tc>
        <w:tc>
          <w:tcPr>
            <w:tcW w:w="368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A02C69" w:rsidRDefault="00F0392C" w:rsidP="00690158">
            <w:pPr>
              <w:jc w:val="center"/>
              <w:rPr>
                <w:b/>
                <w:color w:val="FF0000"/>
              </w:rPr>
            </w:pPr>
          </w:p>
        </w:tc>
      </w:tr>
      <w:tr w:rsidR="004B10C0" w:rsidRPr="00F0392C" w:rsidTr="000C21C9">
        <w:trPr>
          <w:gridAfter w:val="1"/>
          <w:wAfter w:w="18" w:type="dxa"/>
          <w:trHeight w:val="585"/>
        </w:trPr>
        <w:tc>
          <w:tcPr>
            <w:tcW w:w="1296" w:type="dxa"/>
            <w:vMerge w:val="restart"/>
            <w:shd w:val="clear" w:color="auto" w:fill="FFFFFF"/>
          </w:tcPr>
          <w:p w:rsidR="004B10C0" w:rsidRPr="00A02C69" w:rsidRDefault="004B10C0">
            <w:pPr>
              <w:rPr>
                <w:b/>
              </w:rPr>
            </w:pPr>
          </w:p>
          <w:p w:rsidR="004B10C0" w:rsidRPr="00F0392C" w:rsidRDefault="004B10C0">
            <w:pPr>
              <w:rPr>
                <w:b/>
              </w:rPr>
            </w:pPr>
            <w:r w:rsidRPr="00F0392C">
              <w:rPr>
                <w:b/>
              </w:rPr>
              <w:t>Tuesday</w:t>
            </w:r>
          </w:p>
          <w:p w:rsidR="004B10C0" w:rsidRPr="00F0392C" w:rsidRDefault="004B10C0">
            <w:pPr>
              <w:rPr>
                <w:b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4B10C0" w:rsidRPr="00F0392C" w:rsidRDefault="004B10C0">
            <w:pPr>
              <w:jc w:val="center"/>
            </w:pPr>
          </w:p>
        </w:tc>
        <w:tc>
          <w:tcPr>
            <w:tcW w:w="3118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4B10C0" w:rsidRPr="00A02C69" w:rsidRDefault="004B10C0" w:rsidP="00F0392C">
            <w:pPr>
              <w:jc w:val="center"/>
            </w:pPr>
            <w:r w:rsidRPr="00A02C69">
              <w:t>Introduction to General Linguistics</w:t>
            </w:r>
          </w:p>
          <w:p w:rsidR="004B10C0" w:rsidRPr="00A02C69" w:rsidRDefault="004B10C0" w:rsidP="00F0392C">
            <w:pPr>
              <w:jc w:val="center"/>
            </w:pPr>
            <w:r w:rsidRPr="00A02C69">
              <w:t xml:space="preserve">Assoc. Prof. Alexandra </w:t>
            </w:r>
            <w:proofErr w:type="spellStart"/>
            <w:r w:rsidRPr="00A02C69">
              <w:t>Bagasheva</w:t>
            </w:r>
            <w:proofErr w:type="spellEnd"/>
            <w:r w:rsidR="00454A47">
              <w:t>, 286</w:t>
            </w:r>
          </w:p>
          <w:p w:rsidR="004B10C0" w:rsidRPr="00A02C69" w:rsidRDefault="004B10C0">
            <w:pPr>
              <w:jc w:val="center"/>
            </w:pPr>
          </w:p>
        </w:tc>
        <w:tc>
          <w:tcPr>
            <w:tcW w:w="3809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4B10C0" w:rsidRPr="00A02C69" w:rsidRDefault="004B10C0" w:rsidP="003A5A1A">
            <w:pPr>
              <w:jc w:val="center"/>
            </w:pPr>
            <w:r w:rsidRPr="00A02C69">
              <w:t>Second Language I: Portuguese</w:t>
            </w:r>
          </w:p>
          <w:p w:rsidR="004B10C0" w:rsidRPr="00A02C69" w:rsidRDefault="004B10C0" w:rsidP="003A5A1A">
            <w:pPr>
              <w:jc w:val="center"/>
              <w:rPr>
                <w:lang w:val="pt-PT"/>
              </w:rPr>
            </w:pPr>
            <w:r>
              <w:t xml:space="preserve">Asst. Prof. </w:t>
            </w:r>
            <w:proofErr w:type="spellStart"/>
            <w:r w:rsidRPr="00A02C69">
              <w:t>Iliyana</w:t>
            </w:r>
            <w:proofErr w:type="spellEnd"/>
            <w:r w:rsidRPr="00A02C69">
              <w:t xml:space="preserve"> </w:t>
            </w:r>
            <w:proofErr w:type="spellStart"/>
            <w:r w:rsidRPr="00A02C69">
              <w:rPr>
                <w:lang w:val="pt-PT"/>
              </w:rPr>
              <w:t>Chalakova</w:t>
            </w:r>
            <w:proofErr w:type="spellEnd"/>
            <w:r w:rsidR="00454A47">
              <w:rPr>
                <w:lang w:val="pt-PT"/>
              </w:rPr>
              <w:t>, 286</w:t>
            </w:r>
          </w:p>
        </w:tc>
        <w:tc>
          <w:tcPr>
            <w:tcW w:w="3667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4B10C0" w:rsidRPr="00F0392C" w:rsidRDefault="004B10C0" w:rsidP="005A6199">
            <w:pPr>
              <w:jc w:val="center"/>
              <w:rPr>
                <w:b/>
                <w:lang w:val="pt-PT"/>
              </w:rPr>
            </w:pPr>
          </w:p>
        </w:tc>
      </w:tr>
      <w:tr w:rsidR="004B10C0" w:rsidRPr="00F0392C" w:rsidTr="000C21C9">
        <w:trPr>
          <w:gridAfter w:val="1"/>
          <w:wAfter w:w="18" w:type="dxa"/>
          <w:trHeight w:val="585"/>
        </w:trPr>
        <w:tc>
          <w:tcPr>
            <w:tcW w:w="1296" w:type="dxa"/>
            <w:vMerge/>
            <w:shd w:val="clear" w:color="auto" w:fill="FFFFFF"/>
          </w:tcPr>
          <w:p w:rsidR="004B10C0" w:rsidRPr="00A02C69" w:rsidRDefault="004B10C0">
            <w:pPr>
              <w:rPr>
                <w:b/>
              </w:rPr>
            </w:pPr>
          </w:p>
        </w:tc>
        <w:tc>
          <w:tcPr>
            <w:tcW w:w="2126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:rsidR="004B10C0" w:rsidRPr="00F0392C" w:rsidRDefault="004B10C0">
            <w:pPr>
              <w:jc w:val="center"/>
            </w:pPr>
          </w:p>
        </w:tc>
        <w:tc>
          <w:tcPr>
            <w:tcW w:w="3118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4B10C0" w:rsidRPr="00A02C69" w:rsidRDefault="004B10C0" w:rsidP="00F0392C">
            <w:pPr>
              <w:jc w:val="center"/>
            </w:pPr>
          </w:p>
        </w:tc>
        <w:tc>
          <w:tcPr>
            <w:tcW w:w="3809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4B10C0" w:rsidRPr="00A02C69" w:rsidRDefault="004B10C0" w:rsidP="004B10C0">
            <w:pPr>
              <w:jc w:val="center"/>
            </w:pPr>
            <w:r w:rsidRPr="00A02C69">
              <w:t xml:space="preserve">Second Language I: </w:t>
            </w:r>
            <w:r>
              <w:t>French</w:t>
            </w:r>
          </w:p>
          <w:p w:rsidR="004B10C0" w:rsidRPr="00A02C69" w:rsidRDefault="004B10C0" w:rsidP="003A5A1A">
            <w:pPr>
              <w:jc w:val="center"/>
            </w:pPr>
            <w:r>
              <w:t xml:space="preserve">Asst. Prof. Maria </w:t>
            </w:r>
            <w:proofErr w:type="spellStart"/>
            <w:r>
              <w:t>Timova-Vladimirova</w:t>
            </w:r>
            <w:proofErr w:type="spellEnd"/>
            <w:r w:rsidR="00454A47">
              <w:t>, 233</w:t>
            </w:r>
          </w:p>
        </w:tc>
        <w:tc>
          <w:tcPr>
            <w:tcW w:w="3667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4B10C0" w:rsidRPr="004B10C0" w:rsidRDefault="004B10C0" w:rsidP="005A6199">
            <w:pPr>
              <w:jc w:val="center"/>
              <w:rPr>
                <w:b/>
              </w:rPr>
            </w:pPr>
          </w:p>
        </w:tc>
      </w:tr>
      <w:tr w:rsidR="000C21C9" w:rsidRPr="007506D3" w:rsidTr="000C21C9">
        <w:trPr>
          <w:trHeight w:val="465"/>
        </w:trPr>
        <w:tc>
          <w:tcPr>
            <w:tcW w:w="1296" w:type="dxa"/>
            <w:vMerge w:val="restart"/>
            <w:shd w:val="clear" w:color="auto" w:fill="FFFFFF"/>
          </w:tcPr>
          <w:p w:rsidR="000C21C9" w:rsidRPr="004B10C0" w:rsidRDefault="000C21C9" w:rsidP="000C21C9">
            <w:pPr>
              <w:rPr>
                <w:b/>
              </w:rPr>
            </w:pPr>
          </w:p>
          <w:p w:rsidR="000C21C9" w:rsidRPr="00F0392C" w:rsidRDefault="000C21C9" w:rsidP="000C21C9">
            <w:pPr>
              <w:rPr>
                <w:b/>
              </w:rPr>
            </w:pPr>
            <w:r w:rsidRPr="00F0392C">
              <w:rPr>
                <w:b/>
              </w:rPr>
              <w:t>Wednesday</w:t>
            </w:r>
          </w:p>
          <w:p w:rsidR="000C21C9" w:rsidRPr="00F0392C" w:rsidRDefault="000C21C9" w:rsidP="000C21C9">
            <w:pPr>
              <w:rPr>
                <w:b/>
              </w:rPr>
            </w:pPr>
          </w:p>
          <w:p w:rsidR="000C21C9" w:rsidRPr="00F0392C" w:rsidRDefault="000C21C9" w:rsidP="000C21C9">
            <w:pPr>
              <w:rPr>
                <w:b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jc w:val="center"/>
              <w:rPr>
                <w:lang w:val="bg-BG"/>
              </w:rPr>
            </w:pPr>
          </w:p>
        </w:tc>
        <w:tc>
          <w:tcPr>
            <w:tcW w:w="3118" w:type="dxa"/>
            <w:tcBorders>
              <w:top w:val="single" w:sz="6" w:space="0" w:color="auto"/>
            </w:tcBorders>
            <w:shd w:val="clear" w:color="auto" w:fill="FFFFFF"/>
          </w:tcPr>
          <w:p w:rsidR="000C21C9" w:rsidRPr="00A02C69" w:rsidRDefault="000C21C9" w:rsidP="000C21C9">
            <w:pPr>
              <w:jc w:val="center"/>
            </w:pPr>
            <w:r w:rsidRPr="00A02C69">
              <w:t>Introduction to General Linguistics</w:t>
            </w:r>
          </w:p>
          <w:p w:rsidR="000C21C9" w:rsidRPr="00A02C69" w:rsidRDefault="000C21C9" w:rsidP="000C21C9">
            <w:pPr>
              <w:jc w:val="center"/>
            </w:pPr>
            <w:r w:rsidRPr="00A02C69">
              <w:t>Seminar</w:t>
            </w:r>
          </w:p>
          <w:p w:rsidR="000C21C9" w:rsidRPr="00A02C69" w:rsidRDefault="000C21C9" w:rsidP="000C21C9">
            <w:pPr>
              <w:jc w:val="center"/>
            </w:pPr>
            <w:r w:rsidRPr="00A02C69">
              <w:t xml:space="preserve">Assoc. Prof. Alexandra </w:t>
            </w:r>
            <w:proofErr w:type="spellStart"/>
            <w:r w:rsidRPr="00A02C69">
              <w:t>Bagasheva</w:t>
            </w:r>
            <w:proofErr w:type="spellEnd"/>
            <w:r>
              <w:t>, 286</w:t>
            </w:r>
          </w:p>
        </w:tc>
        <w:tc>
          <w:tcPr>
            <w:tcW w:w="1843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0C21C9" w:rsidRPr="00A02C69" w:rsidRDefault="000C21C9" w:rsidP="000C21C9">
            <w:pPr>
              <w:jc w:val="center"/>
            </w:pPr>
            <w:bookmarkStart w:id="0" w:name="_GoBack"/>
            <w:r w:rsidRPr="00A02C69">
              <w:t>Introduction to Literary Theory</w:t>
            </w:r>
          </w:p>
          <w:p w:rsidR="000C21C9" w:rsidRPr="00A02C69" w:rsidRDefault="000C21C9" w:rsidP="000C21C9">
            <w:pPr>
              <w:jc w:val="center"/>
            </w:pPr>
            <w:r w:rsidRPr="00A02C69">
              <w:t xml:space="preserve">Prof. Amelia </w:t>
            </w:r>
            <w:proofErr w:type="spellStart"/>
            <w:r w:rsidRPr="00A02C69">
              <w:t>Licheva</w:t>
            </w:r>
            <w:proofErr w:type="spellEnd"/>
            <w:r>
              <w:t>, 286</w:t>
            </w:r>
            <w:bookmarkEnd w:id="0"/>
          </w:p>
        </w:tc>
        <w:tc>
          <w:tcPr>
            <w:tcW w:w="1966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jc w:val="center"/>
              <w:rPr>
                <w:lang w:val="bg-BG"/>
              </w:rPr>
            </w:pPr>
          </w:p>
        </w:tc>
        <w:tc>
          <w:tcPr>
            <w:tcW w:w="3685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rPr>
                <w:b/>
              </w:rPr>
            </w:pPr>
          </w:p>
        </w:tc>
      </w:tr>
      <w:tr w:rsidR="000C21C9" w:rsidRPr="007506D3" w:rsidTr="000C21C9">
        <w:trPr>
          <w:trHeight w:val="465"/>
        </w:trPr>
        <w:tc>
          <w:tcPr>
            <w:tcW w:w="1296" w:type="dxa"/>
            <w:vMerge/>
            <w:shd w:val="clear" w:color="auto" w:fill="FFFFFF"/>
          </w:tcPr>
          <w:p w:rsidR="000C21C9" w:rsidRPr="005F6491" w:rsidRDefault="000C21C9" w:rsidP="000C21C9">
            <w:pPr>
              <w:rPr>
                <w:b/>
              </w:rPr>
            </w:pPr>
          </w:p>
        </w:tc>
        <w:tc>
          <w:tcPr>
            <w:tcW w:w="2126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jc w:val="center"/>
              <w:rPr>
                <w:lang w:val="bg-BG"/>
              </w:rPr>
            </w:pPr>
          </w:p>
        </w:tc>
        <w:tc>
          <w:tcPr>
            <w:tcW w:w="3118" w:type="dxa"/>
            <w:tcBorders>
              <w:bottom w:val="single" w:sz="6" w:space="0" w:color="auto"/>
            </w:tcBorders>
            <w:shd w:val="clear" w:color="auto" w:fill="FFFFFF"/>
          </w:tcPr>
          <w:p w:rsidR="000C21C9" w:rsidRPr="00A02C69" w:rsidRDefault="000C21C9" w:rsidP="000C21C9">
            <w:pPr>
              <w:jc w:val="center"/>
            </w:pPr>
            <w:r w:rsidRPr="00A02C69">
              <w:t>Introduction to Literary Theory</w:t>
            </w:r>
          </w:p>
          <w:p w:rsidR="000C21C9" w:rsidRPr="00A02C69" w:rsidRDefault="000C21C9" w:rsidP="000C21C9">
            <w:pPr>
              <w:jc w:val="center"/>
            </w:pPr>
            <w:r w:rsidRPr="00A02C69">
              <w:t>Seminar</w:t>
            </w:r>
          </w:p>
          <w:p w:rsidR="000C21C9" w:rsidRPr="00A02C69" w:rsidRDefault="000C21C9" w:rsidP="000C21C9">
            <w:pPr>
              <w:jc w:val="center"/>
            </w:pPr>
            <w:r w:rsidRPr="00A02C69">
              <w:t xml:space="preserve"> </w:t>
            </w:r>
            <w:r>
              <w:t xml:space="preserve">Dr. </w:t>
            </w:r>
            <w:r w:rsidRPr="00A02C69">
              <w:t xml:space="preserve">Maria </w:t>
            </w:r>
            <w:proofErr w:type="spellStart"/>
            <w:r w:rsidRPr="00A02C69">
              <w:t>Kalinova</w:t>
            </w:r>
            <w:proofErr w:type="spellEnd"/>
            <w:r>
              <w:t>, 286</w:t>
            </w:r>
          </w:p>
        </w:tc>
        <w:tc>
          <w:tcPr>
            <w:tcW w:w="1843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0C21C9" w:rsidRPr="00A02C69" w:rsidRDefault="000C21C9" w:rsidP="000C21C9">
            <w:pPr>
              <w:jc w:val="center"/>
            </w:pPr>
          </w:p>
        </w:tc>
        <w:tc>
          <w:tcPr>
            <w:tcW w:w="1966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jc w:val="center"/>
              <w:rPr>
                <w:lang w:val="bg-BG"/>
              </w:rPr>
            </w:pPr>
          </w:p>
        </w:tc>
        <w:tc>
          <w:tcPr>
            <w:tcW w:w="3685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:rsidR="000C21C9" w:rsidRPr="00F0392C" w:rsidRDefault="000C21C9" w:rsidP="000C21C9">
            <w:pPr>
              <w:rPr>
                <w:b/>
              </w:rPr>
            </w:pPr>
          </w:p>
        </w:tc>
      </w:tr>
      <w:tr w:rsidR="005F6491" w:rsidRPr="007506D3" w:rsidTr="000C21C9">
        <w:trPr>
          <w:cantSplit/>
          <w:trHeight w:val="531"/>
        </w:trPr>
        <w:tc>
          <w:tcPr>
            <w:tcW w:w="1296" w:type="dxa"/>
            <w:shd w:val="clear" w:color="auto" w:fill="FFFFFF"/>
          </w:tcPr>
          <w:p w:rsidR="005F6491" w:rsidRPr="00A11899" w:rsidRDefault="005F6491" w:rsidP="005F6491">
            <w:pPr>
              <w:rPr>
                <w:b/>
              </w:rPr>
            </w:pPr>
          </w:p>
          <w:p w:rsidR="005F6491" w:rsidRPr="00A11899" w:rsidRDefault="005F6491" w:rsidP="005F6491">
            <w:pPr>
              <w:rPr>
                <w:b/>
              </w:rPr>
            </w:pPr>
            <w:r w:rsidRPr="00A11899">
              <w:rPr>
                <w:b/>
              </w:rPr>
              <w:t>Thursday</w:t>
            </w:r>
          </w:p>
          <w:p w:rsidR="005F6491" w:rsidRPr="00A11899" w:rsidRDefault="005F6491" w:rsidP="005F6491">
            <w:pPr>
              <w:rPr>
                <w:b/>
              </w:rPr>
            </w:pPr>
          </w:p>
          <w:p w:rsidR="005F6491" w:rsidRPr="00A11899" w:rsidRDefault="005F6491" w:rsidP="005F6491">
            <w:pPr>
              <w:rPr>
                <w:b/>
              </w:rPr>
            </w:pPr>
          </w:p>
        </w:tc>
        <w:tc>
          <w:tcPr>
            <w:tcW w:w="1257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5F6491" w:rsidRPr="00F0392C" w:rsidRDefault="005F6491" w:rsidP="005F6491">
            <w:pPr>
              <w:jc w:val="center"/>
              <w:rPr>
                <w:b/>
                <w:lang w:val="bg-BG"/>
              </w:rPr>
            </w:pPr>
          </w:p>
        </w:tc>
        <w:tc>
          <w:tcPr>
            <w:tcW w:w="398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5F6491" w:rsidRPr="00A02C69" w:rsidRDefault="005F6491" w:rsidP="005F6491">
            <w:pPr>
              <w:jc w:val="center"/>
            </w:pPr>
            <w:r w:rsidRPr="00A02C69">
              <w:t>Sociolinguistics</w:t>
            </w:r>
          </w:p>
          <w:p w:rsidR="005F6491" w:rsidRPr="00A02C69" w:rsidRDefault="005F6491" w:rsidP="005F6491">
            <w:pPr>
              <w:jc w:val="center"/>
            </w:pPr>
            <w:r w:rsidRPr="00A02C69">
              <w:t xml:space="preserve">Prof. A. </w:t>
            </w:r>
            <w:proofErr w:type="spellStart"/>
            <w:r w:rsidRPr="00A02C69">
              <w:t>Angelov</w:t>
            </w:r>
            <w:proofErr w:type="spellEnd"/>
            <w:r w:rsidR="00454A47">
              <w:t>, 286</w:t>
            </w: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A02C69" w:rsidRPr="002D6833" w:rsidRDefault="00A02C69" w:rsidP="00A02C69">
            <w:pPr>
              <w:jc w:val="center"/>
            </w:pPr>
            <w:r w:rsidRPr="002D6833">
              <w:t>Text Analysis: French</w:t>
            </w:r>
          </w:p>
          <w:p w:rsidR="005F6491" w:rsidRPr="00A02C69" w:rsidRDefault="00A02C69" w:rsidP="00A02C69">
            <w:pPr>
              <w:jc w:val="center"/>
              <w:rPr>
                <w:lang w:val="bg-BG"/>
              </w:rPr>
            </w:pPr>
            <w:r w:rsidRPr="002D6833">
              <w:rPr>
                <w:bCs/>
              </w:rPr>
              <w:t xml:space="preserve">Dr. Elena </w:t>
            </w:r>
            <w:proofErr w:type="spellStart"/>
            <w:r w:rsidRPr="002D6833">
              <w:rPr>
                <w:bCs/>
              </w:rPr>
              <w:t>Dineva</w:t>
            </w:r>
            <w:proofErr w:type="spellEnd"/>
            <w:r w:rsidR="00454A47">
              <w:rPr>
                <w:bCs/>
              </w:rPr>
              <w:t>, 286</w:t>
            </w:r>
          </w:p>
        </w:tc>
        <w:tc>
          <w:tcPr>
            <w:tcW w:w="196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5F6491" w:rsidRPr="00F0392C" w:rsidRDefault="005F6491" w:rsidP="005F6491">
            <w:pPr>
              <w:jc w:val="both"/>
              <w:rPr>
                <w:b/>
              </w:rPr>
            </w:pPr>
          </w:p>
        </w:tc>
        <w:tc>
          <w:tcPr>
            <w:tcW w:w="368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5F6491" w:rsidRPr="00F0392C" w:rsidRDefault="005F6491" w:rsidP="005F6491">
            <w:pPr>
              <w:jc w:val="center"/>
              <w:rPr>
                <w:b/>
              </w:rPr>
            </w:pPr>
          </w:p>
        </w:tc>
      </w:tr>
      <w:tr w:rsidR="00DD16C5" w:rsidRPr="007506D3" w:rsidTr="000C21C9">
        <w:trPr>
          <w:cantSplit/>
          <w:trHeight w:val="518"/>
        </w:trPr>
        <w:tc>
          <w:tcPr>
            <w:tcW w:w="1296" w:type="dxa"/>
            <w:vMerge w:val="restart"/>
            <w:shd w:val="clear" w:color="auto" w:fill="FFFFFF"/>
          </w:tcPr>
          <w:p w:rsidR="00DD16C5" w:rsidRPr="00A11899" w:rsidRDefault="00DD16C5" w:rsidP="005F6491">
            <w:pPr>
              <w:rPr>
                <w:b/>
              </w:rPr>
            </w:pPr>
            <w:r w:rsidRPr="00A11899">
              <w:rPr>
                <w:b/>
              </w:rPr>
              <w:t>Friday</w:t>
            </w:r>
          </w:p>
          <w:p w:rsidR="00DD16C5" w:rsidRPr="00A11899" w:rsidRDefault="00DD16C5" w:rsidP="005F6491">
            <w:pPr>
              <w:rPr>
                <w:b/>
              </w:rPr>
            </w:pPr>
          </w:p>
        </w:tc>
        <w:tc>
          <w:tcPr>
            <w:tcW w:w="5244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DD16C5" w:rsidRPr="00A02C69" w:rsidRDefault="00454A47" w:rsidP="00A02C69">
            <w:pPr>
              <w:jc w:val="center"/>
              <w:rPr>
                <w:lang w:val="pt-PT"/>
              </w:rPr>
            </w:pPr>
            <w:proofErr w:type="spellStart"/>
            <w:r>
              <w:rPr>
                <w:lang w:val="pt-PT"/>
              </w:rPr>
              <w:t>Text</w:t>
            </w:r>
            <w:proofErr w:type="spellEnd"/>
            <w:r>
              <w:rPr>
                <w:lang w:val="pt-PT"/>
              </w:rPr>
              <w:t xml:space="preserve"> </w:t>
            </w:r>
            <w:proofErr w:type="spellStart"/>
            <w:r>
              <w:rPr>
                <w:lang w:val="pt-PT"/>
              </w:rPr>
              <w:t>Analysis</w:t>
            </w:r>
            <w:proofErr w:type="spellEnd"/>
            <w:proofErr w:type="gramStart"/>
            <w:r>
              <w:rPr>
                <w:lang w:val="pt-PT"/>
              </w:rPr>
              <w:t xml:space="preserve">: </w:t>
            </w:r>
            <w:r w:rsidR="00DD16C5" w:rsidRPr="00A02C69">
              <w:rPr>
                <w:lang w:val="pt-PT"/>
              </w:rPr>
              <w:t>Portuguese</w:t>
            </w:r>
            <w:proofErr w:type="gramEnd"/>
          </w:p>
          <w:p w:rsidR="00DD16C5" w:rsidRPr="00997718" w:rsidRDefault="00DD16C5" w:rsidP="00DD16C5">
            <w:pPr>
              <w:jc w:val="center"/>
              <w:rPr>
                <w:bCs/>
              </w:rPr>
            </w:pPr>
            <w:r w:rsidRPr="00A54727">
              <w:rPr>
                <w:lang w:val="pt-PT"/>
              </w:rPr>
              <w:t xml:space="preserve">Asst. Prof. </w:t>
            </w:r>
            <w:proofErr w:type="spellStart"/>
            <w:r w:rsidRPr="00A02C69">
              <w:rPr>
                <w:bCs/>
                <w:lang w:val="pt-PT"/>
              </w:rPr>
              <w:t>Iordanka</w:t>
            </w:r>
            <w:proofErr w:type="spellEnd"/>
            <w:r w:rsidRPr="00A02C69">
              <w:rPr>
                <w:bCs/>
                <w:lang w:val="pt-PT"/>
              </w:rPr>
              <w:t xml:space="preserve"> </w:t>
            </w:r>
            <w:r>
              <w:rPr>
                <w:bCs/>
                <w:lang w:val="pt-PT"/>
              </w:rPr>
              <w:t>do Nascimento</w:t>
            </w:r>
            <w:r w:rsidR="00997718">
              <w:rPr>
                <w:bCs/>
                <w:lang w:val="pt-PT"/>
              </w:rPr>
              <w:t xml:space="preserve">, </w:t>
            </w:r>
            <w:r w:rsidR="00997718">
              <w:rPr>
                <w:bCs/>
              </w:rPr>
              <w:t>286</w:t>
            </w:r>
          </w:p>
        </w:tc>
        <w:tc>
          <w:tcPr>
            <w:tcW w:w="3809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DD16C5" w:rsidRPr="00A54727" w:rsidRDefault="00454A47" w:rsidP="00A02C69">
            <w:pPr>
              <w:jc w:val="center"/>
              <w:rPr>
                <w:lang w:val="pt-PT"/>
              </w:rPr>
            </w:pPr>
            <w:proofErr w:type="spellStart"/>
            <w:r>
              <w:rPr>
                <w:lang w:val="pt-PT"/>
              </w:rPr>
              <w:t>Second</w:t>
            </w:r>
            <w:proofErr w:type="spellEnd"/>
            <w:r>
              <w:rPr>
                <w:lang w:val="pt-PT"/>
              </w:rPr>
              <w:t xml:space="preserve"> </w:t>
            </w:r>
            <w:proofErr w:type="spellStart"/>
            <w:r>
              <w:rPr>
                <w:lang w:val="pt-PT"/>
              </w:rPr>
              <w:t>Language</w:t>
            </w:r>
            <w:proofErr w:type="spellEnd"/>
            <w:r>
              <w:rPr>
                <w:lang w:val="pt-PT"/>
              </w:rPr>
              <w:t xml:space="preserve"> I</w:t>
            </w:r>
            <w:proofErr w:type="gramStart"/>
            <w:r>
              <w:rPr>
                <w:lang w:val="pt-PT"/>
              </w:rPr>
              <w:t xml:space="preserve">: </w:t>
            </w:r>
            <w:r w:rsidR="00DD16C5" w:rsidRPr="00A54727">
              <w:rPr>
                <w:lang w:val="pt-PT"/>
              </w:rPr>
              <w:t>Portuguese</w:t>
            </w:r>
            <w:proofErr w:type="gramEnd"/>
            <w:r>
              <w:rPr>
                <w:lang w:val="pt-PT"/>
              </w:rPr>
              <w:t>, 286</w:t>
            </w:r>
          </w:p>
          <w:p w:rsidR="00DD16C5" w:rsidRPr="00F0392C" w:rsidRDefault="00DD16C5" w:rsidP="00A02C69">
            <w:pPr>
              <w:jc w:val="center"/>
              <w:rPr>
                <w:b/>
                <w:sz w:val="28"/>
                <w:szCs w:val="28"/>
                <w:lang w:val="bg-BG"/>
              </w:rPr>
            </w:pPr>
            <w:r w:rsidRPr="00A54727">
              <w:rPr>
                <w:lang w:val="pt-PT"/>
              </w:rPr>
              <w:t xml:space="preserve">Asst. </w:t>
            </w:r>
            <w:r>
              <w:t xml:space="preserve">Prof. </w:t>
            </w:r>
            <w:proofErr w:type="spellStart"/>
            <w:r w:rsidRPr="00A02C69">
              <w:t>Iliyana</w:t>
            </w:r>
            <w:proofErr w:type="spellEnd"/>
            <w:r w:rsidRPr="00A02C69">
              <w:t xml:space="preserve"> </w:t>
            </w:r>
            <w:proofErr w:type="spellStart"/>
            <w:r w:rsidRPr="00A02C69">
              <w:rPr>
                <w:lang w:val="pt-PT"/>
              </w:rPr>
              <w:t>Chalakova</w:t>
            </w:r>
            <w:proofErr w:type="spellEnd"/>
          </w:p>
        </w:tc>
        <w:tc>
          <w:tcPr>
            <w:tcW w:w="3685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DD16C5" w:rsidRPr="00A02C69" w:rsidRDefault="00DD16C5" w:rsidP="005F6491">
            <w:pPr>
              <w:jc w:val="center"/>
              <w:rPr>
                <w:b/>
                <w:color w:val="FF0000"/>
                <w:sz w:val="28"/>
                <w:szCs w:val="28"/>
                <w:lang w:val="pt-PT"/>
              </w:rPr>
            </w:pPr>
          </w:p>
        </w:tc>
      </w:tr>
      <w:tr w:rsidR="00DD16C5" w:rsidRPr="007506D3" w:rsidTr="000C21C9">
        <w:trPr>
          <w:cantSplit/>
          <w:trHeight w:val="517"/>
        </w:trPr>
        <w:tc>
          <w:tcPr>
            <w:tcW w:w="1296" w:type="dxa"/>
            <w:vMerge/>
            <w:shd w:val="clear" w:color="auto" w:fill="FFFFFF"/>
          </w:tcPr>
          <w:p w:rsidR="00DD16C5" w:rsidRPr="00A11899" w:rsidRDefault="00DD16C5" w:rsidP="005F6491">
            <w:pPr>
              <w:rPr>
                <w:b/>
              </w:rPr>
            </w:pPr>
          </w:p>
        </w:tc>
        <w:tc>
          <w:tcPr>
            <w:tcW w:w="5244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DD16C5" w:rsidRPr="00A02C69" w:rsidRDefault="00DD16C5" w:rsidP="00DD16C5">
            <w:pPr>
              <w:jc w:val="center"/>
            </w:pPr>
            <w:r w:rsidRPr="00A02C69">
              <w:t xml:space="preserve">Second Language I: </w:t>
            </w:r>
            <w:r>
              <w:t>French</w:t>
            </w:r>
          </w:p>
          <w:p w:rsidR="00DD16C5" w:rsidRDefault="00DD16C5" w:rsidP="00DD16C5">
            <w:pPr>
              <w:jc w:val="center"/>
            </w:pPr>
            <w:r>
              <w:t xml:space="preserve">Dr. </w:t>
            </w:r>
            <w:proofErr w:type="spellStart"/>
            <w:r>
              <w:t>Valchan</w:t>
            </w:r>
            <w:proofErr w:type="spellEnd"/>
            <w:r>
              <w:t xml:space="preserve"> </w:t>
            </w:r>
            <w:proofErr w:type="spellStart"/>
            <w:r>
              <w:t>Valchanov</w:t>
            </w:r>
            <w:proofErr w:type="spellEnd"/>
            <w:r w:rsidR="00997718">
              <w:t>, 534, block 1</w:t>
            </w:r>
          </w:p>
          <w:p w:rsidR="00DD16C5" w:rsidRPr="00DD16C5" w:rsidRDefault="00DD16C5" w:rsidP="00DD16C5">
            <w:pPr>
              <w:jc w:val="center"/>
            </w:pPr>
          </w:p>
        </w:tc>
        <w:tc>
          <w:tcPr>
            <w:tcW w:w="3809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:rsidR="00DD16C5" w:rsidRPr="00DD16C5" w:rsidRDefault="00DD16C5" w:rsidP="00A02C69">
            <w:pPr>
              <w:jc w:val="center"/>
            </w:pPr>
          </w:p>
        </w:tc>
        <w:tc>
          <w:tcPr>
            <w:tcW w:w="3685" w:type="dxa"/>
            <w:gridSpan w:val="2"/>
            <w:vMerge/>
            <w:tcBorders>
              <w:bottom w:val="single" w:sz="6" w:space="0" w:color="auto"/>
            </w:tcBorders>
            <w:shd w:val="clear" w:color="auto" w:fill="FFFFFF"/>
          </w:tcPr>
          <w:p w:rsidR="00DD16C5" w:rsidRPr="00DD16C5" w:rsidRDefault="00DD16C5" w:rsidP="005F6491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</w:tc>
      </w:tr>
    </w:tbl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E67D6E" w:rsidRPr="007506D3" w:rsidRDefault="00E67D6E" w:rsidP="00444FDD">
      <w:pPr>
        <w:rPr>
          <w:sz w:val="18"/>
          <w:szCs w:val="18"/>
        </w:rPr>
      </w:pPr>
    </w:p>
    <w:p w:rsidR="00733BCF" w:rsidRPr="007506D3" w:rsidRDefault="00733BCF" w:rsidP="00444FDD">
      <w:pPr>
        <w:rPr>
          <w:sz w:val="18"/>
          <w:szCs w:val="18"/>
        </w:rPr>
      </w:pPr>
    </w:p>
    <w:sectPr w:rsidR="00733BCF" w:rsidRPr="007506D3">
      <w:pgSz w:w="15842" w:h="12242" w:orient="landscape" w:code="1"/>
      <w:pgMar w:top="1797" w:right="1440" w:bottom="1843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cadem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468C5"/>
    <w:multiLevelType w:val="hybridMultilevel"/>
    <w:tmpl w:val="364EC04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0247A"/>
    <w:multiLevelType w:val="hybridMultilevel"/>
    <w:tmpl w:val="AE9E719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7c0M7I0MjYwMLZQ0lEKTi0uzszPAykwrAUAWwZo7ywAAAA="/>
  </w:docVars>
  <w:rsids>
    <w:rsidRoot w:val="000A26BD"/>
    <w:rsid w:val="00022744"/>
    <w:rsid w:val="0003157F"/>
    <w:rsid w:val="00083FDD"/>
    <w:rsid w:val="000A26BD"/>
    <w:rsid w:val="000B4B19"/>
    <w:rsid w:val="000C21C9"/>
    <w:rsid w:val="000F6C79"/>
    <w:rsid w:val="00131AD0"/>
    <w:rsid w:val="00204921"/>
    <w:rsid w:val="00252240"/>
    <w:rsid w:val="002C39A6"/>
    <w:rsid w:val="002D5826"/>
    <w:rsid w:val="002D6833"/>
    <w:rsid w:val="00313F71"/>
    <w:rsid w:val="0033509B"/>
    <w:rsid w:val="00355024"/>
    <w:rsid w:val="00392843"/>
    <w:rsid w:val="00393475"/>
    <w:rsid w:val="003A5830"/>
    <w:rsid w:val="003A5A1A"/>
    <w:rsid w:val="003D010B"/>
    <w:rsid w:val="003E62CD"/>
    <w:rsid w:val="00412360"/>
    <w:rsid w:val="00442979"/>
    <w:rsid w:val="00442998"/>
    <w:rsid w:val="00444FDD"/>
    <w:rsid w:val="004454B8"/>
    <w:rsid w:val="00454A47"/>
    <w:rsid w:val="0046597D"/>
    <w:rsid w:val="0047546D"/>
    <w:rsid w:val="004B10C0"/>
    <w:rsid w:val="004D7A14"/>
    <w:rsid w:val="005374A5"/>
    <w:rsid w:val="00576F80"/>
    <w:rsid w:val="005A6199"/>
    <w:rsid w:val="005F6491"/>
    <w:rsid w:val="005F7BEF"/>
    <w:rsid w:val="006234AE"/>
    <w:rsid w:val="0066672F"/>
    <w:rsid w:val="006717CE"/>
    <w:rsid w:val="00675D49"/>
    <w:rsid w:val="00682B2A"/>
    <w:rsid w:val="00690158"/>
    <w:rsid w:val="00710136"/>
    <w:rsid w:val="00733BCF"/>
    <w:rsid w:val="007506D3"/>
    <w:rsid w:val="00771DA6"/>
    <w:rsid w:val="007728A9"/>
    <w:rsid w:val="00774459"/>
    <w:rsid w:val="007869E1"/>
    <w:rsid w:val="00793116"/>
    <w:rsid w:val="00793EED"/>
    <w:rsid w:val="00794870"/>
    <w:rsid w:val="007B0CA9"/>
    <w:rsid w:val="007D4E3D"/>
    <w:rsid w:val="007E079C"/>
    <w:rsid w:val="007E1485"/>
    <w:rsid w:val="008139A5"/>
    <w:rsid w:val="00863BB5"/>
    <w:rsid w:val="00925857"/>
    <w:rsid w:val="00926EB4"/>
    <w:rsid w:val="009345E0"/>
    <w:rsid w:val="00950466"/>
    <w:rsid w:val="00997718"/>
    <w:rsid w:val="009B459D"/>
    <w:rsid w:val="009B6237"/>
    <w:rsid w:val="009C5B3E"/>
    <w:rsid w:val="009D0C87"/>
    <w:rsid w:val="009D0EB9"/>
    <w:rsid w:val="00A02C69"/>
    <w:rsid w:val="00A11899"/>
    <w:rsid w:val="00A13528"/>
    <w:rsid w:val="00A162F5"/>
    <w:rsid w:val="00A540F1"/>
    <w:rsid w:val="00A54727"/>
    <w:rsid w:val="00A5729D"/>
    <w:rsid w:val="00A83B42"/>
    <w:rsid w:val="00A94AB2"/>
    <w:rsid w:val="00AD0C0D"/>
    <w:rsid w:val="00AE2641"/>
    <w:rsid w:val="00B072E7"/>
    <w:rsid w:val="00B155CA"/>
    <w:rsid w:val="00B326C2"/>
    <w:rsid w:val="00B463AE"/>
    <w:rsid w:val="00B647EE"/>
    <w:rsid w:val="00B86FDD"/>
    <w:rsid w:val="00BB680F"/>
    <w:rsid w:val="00C43772"/>
    <w:rsid w:val="00C45A7C"/>
    <w:rsid w:val="00C6146D"/>
    <w:rsid w:val="00C918CA"/>
    <w:rsid w:val="00CE3051"/>
    <w:rsid w:val="00CF1109"/>
    <w:rsid w:val="00D22208"/>
    <w:rsid w:val="00D26346"/>
    <w:rsid w:val="00D63002"/>
    <w:rsid w:val="00D67D66"/>
    <w:rsid w:val="00D74E03"/>
    <w:rsid w:val="00DC2124"/>
    <w:rsid w:val="00DD16C5"/>
    <w:rsid w:val="00DF0ADD"/>
    <w:rsid w:val="00E564A2"/>
    <w:rsid w:val="00E67D6E"/>
    <w:rsid w:val="00E7215F"/>
    <w:rsid w:val="00E92B5A"/>
    <w:rsid w:val="00ED6413"/>
    <w:rsid w:val="00F0392C"/>
    <w:rsid w:val="00F11DD8"/>
    <w:rsid w:val="00F7620F"/>
    <w:rsid w:val="00FA012D"/>
    <w:rsid w:val="00FC05DE"/>
    <w:rsid w:val="00FC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8D8A1FC-C9ED-4E03-82D6-AEA50C65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  <w:lang w:val="bg-BG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cademy" w:hAnsi="Academy"/>
      <w:sz w:val="72"/>
      <w:lang w:val="bg-BG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  <w:lang w:val="bg-BG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b/>
      <w:sz w:val="22"/>
      <w:lang w:val="bg-BG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caps/>
      <w:sz w:val="22"/>
      <w:lang w:val="bg-BG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i/>
      <w:sz w:val="22"/>
      <w:lang w:val="bg-BG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  <w:lang w:val="bg-BG"/>
    </w:rPr>
  </w:style>
  <w:style w:type="paragraph" w:styleId="Heading8">
    <w:name w:val="heading 8"/>
    <w:basedOn w:val="Normal"/>
    <w:next w:val="Normal"/>
    <w:qFormat/>
    <w:pPr>
      <w:keepNext/>
      <w:ind w:left="2160" w:firstLine="720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2"/>
      <w:lang w:val="bg-BG"/>
    </w:rPr>
  </w:style>
  <w:style w:type="paragraph" w:styleId="BodyText2">
    <w:name w:val="Body Text 2"/>
    <w:basedOn w:val="Normal"/>
    <w:rPr>
      <w:b/>
      <w:sz w:val="28"/>
      <w:lang w:val="bg-BG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E67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8A2DD-8092-42B0-B6C0-31D3DFB54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АКУЛТЕТ ПО КЛАСИЧЕСКИ И НОВИ ФИЛОЛОГИИ</vt:lpstr>
    </vt:vector>
  </TitlesOfParts>
  <Company>Home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КУЛТЕТ ПО КЛАСИЧЕСКИ И НОВИ ФИЛОЛОГИИ</dc:title>
  <dc:subject/>
  <dc:creator>Ina Kiriakova</dc:creator>
  <cp:keywords/>
  <dc:description/>
  <cp:lastModifiedBy>madeleine</cp:lastModifiedBy>
  <cp:revision>6</cp:revision>
  <cp:lastPrinted>2018-09-27T12:23:00Z</cp:lastPrinted>
  <dcterms:created xsi:type="dcterms:W3CDTF">2018-09-29T19:06:00Z</dcterms:created>
  <dcterms:modified xsi:type="dcterms:W3CDTF">2018-09-30T13:30:00Z</dcterms:modified>
</cp:coreProperties>
</file>